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8AA6BA" w14:textId="5180DCBA" w:rsidR="004F66FD" w:rsidRPr="00A5653D" w:rsidRDefault="00EA0EE0" w:rsidP="00D70534">
      <w:pPr>
        <w:pStyle w:val="Title"/>
        <w:rPr>
          <w:sz w:val="72"/>
          <w:szCs w:val="72"/>
        </w:rPr>
      </w:pPr>
      <w:r w:rsidRPr="00A5653D">
        <w:rPr>
          <w:sz w:val="72"/>
          <w:szCs w:val="72"/>
        </w:rPr>
        <w:t>CTEC601</w:t>
      </w:r>
      <w:r w:rsidR="00D70534" w:rsidRPr="00A5653D">
        <w:rPr>
          <w:sz w:val="72"/>
          <w:szCs w:val="72"/>
        </w:rPr>
        <w:t xml:space="preserve"> 20</w:t>
      </w:r>
      <w:r w:rsidR="00A97563" w:rsidRPr="00A5653D">
        <w:rPr>
          <w:sz w:val="72"/>
          <w:szCs w:val="72"/>
        </w:rPr>
        <w:t>2</w:t>
      </w:r>
      <w:r w:rsidR="003C3A72">
        <w:rPr>
          <w:sz w:val="72"/>
          <w:szCs w:val="72"/>
        </w:rPr>
        <w:t>4</w:t>
      </w:r>
      <w:r w:rsidR="00D70534" w:rsidRPr="00A5653D">
        <w:rPr>
          <w:sz w:val="72"/>
          <w:szCs w:val="72"/>
        </w:rPr>
        <w:t xml:space="preserve"> S</w:t>
      </w:r>
      <w:r w:rsidR="00DC65F8" w:rsidRPr="00A5653D">
        <w:rPr>
          <w:sz w:val="72"/>
          <w:szCs w:val="72"/>
        </w:rPr>
        <w:t>2</w:t>
      </w:r>
    </w:p>
    <w:p w14:paraId="272AED90" w14:textId="768C42AC" w:rsidR="00D70534" w:rsidRPr="00417E1B" w:rsidRDefault="00D70534" w:rsidP="00D70534">
      <w:pPr>
        <w:pStyle w:val="Subtitle"/>
        <w:rPr>
          <w:sz w:val="40"/>
          <w:szCs w:val="40"/>
        </w:rPr>
      </w:pPr>
      <w:r w:rsidRPr="00417E1B">
        <w:rPr>
          <w:sz w:val="40"/>
          <w:szCs w:val="40"/>
        </w:rPr>
        <w:t xml:space="preserve">Assignment </w:t>
      </w:r>
      <w:r w:rsidR="004E4268">
        <w:rPr>
          <w:sz w:val="40"/>
          <w:szCs w:val="40"/>
        </w:rPr>
        <w:t>2</w:t>
      </w:r>
      <w:r w:rsidRPr="00417E1B">
        <w:rPr>
          <w:sz w:val="40"/>
          <w:szCs w:val="40"/>
        </w:rPr>
        <w:t xml:space="preserve"> – </w:t>
      </w:r>
      <w:r w:rsidR="004E4268">
        <w:rPr>
          <w:sz w:val="40"/>
          <w:szCs w:val="40"/>
        </w:rPr>
        <w:t>A Synthetic Reality</w:t>
      </w:r>
    </w:p>
    <w:p w14:paraId="34E8656F" w14:textId="0140370A" w:rsidR="00EB46DF" w:rsidRDefault="0071315B" w:rsidP="00D70534">
      <w:pPr>
        <w:pStyle w:val="Heading1"/>
      </w:pPr>
      <w:r>
        <w:t>The Stard</w:t>
      </w:r>
      <w:r w:rsidR="00DB0BFF">
        <w:t>r</w:t>
      </w:r>
      <w:r>
        <w:t>op Saloon</w:t>
      </w:r>
    </w:p>
    <w:p w14:paraId="52882F09" w14:textId="77777777" w:rsidR="003717D7" w:rsidRDefault="003717D7" w:rsidP="003717D7"/>
    <w:p w14:paraId="5739BCB3" w14:textId="77777777" w:rsidR="001B4583" w:rsidRPr="00DD61CA" w:rsidRDefault="001B4583" w:rsidP="001B4583">
      <w:pPr>
        <w:pStyle w:val="Heading1"/>
      </w:pPr>
      <w:r w:rsidRPr="00DD61CA">
        <w:t>Team Members</w:t>
      </w:r>
    </w:p>
    <w:tbl>
      <w:tblPr>
        <w:tblStyle w:val="ListTable2-Accent1"/>
        <w:tblW w:w="5000" w:type="pct"/>
        <w:tblLook w:val="0420" w:firstRow="1" w:lastRow="0" w:firstColumn="0" w:lastColumn="0" w:noHBand="0" w:noVBand="1"/>
      </w:tblPr>
      <w:tblGrid>
        <w:gridCol w:w="2329"/>
        <w:gridCol w:w="2922"/>
        <w:gridCol w:w="1438"/>
        <w:gridCol w:w="2337"/>
      </w:tblGrid>
      <w:tr w:rsidR="001B4583" w14:paraId="3D9DEE1A" w14:textId="77777777" w:rsidTr="00586709">
        <w:trPr>
          <w:cnfStyle w:val="100000000000" w:firstRow="1" w:lastRow="0" w:firstColumn="0" w:lastColumn="0" w:oddVBand="0" w:evenVBand="0" w:oddHBand="0" w:evenHBand="0" w:firstRowFirstColumn="0" w:firstRowLastColumn="0" w:lastRowFirstColumn="0" w:lastRowLastColumn="0"/>
          <w:trHeight w:val="397"/>
        </w:trPr>
        <w:tc>
          <w:tcPr>
            <w:tcW w:w="2236" w:type="dxa"/>
            <w:tcBorders>
              <w:top w:val="nil"/>
            </w:tcBorders>
            <w:vAlign w:val="center"/>
          </w:tcPr>
          <w:p w14:paraId="5D08F232" w14:textId="77777777" w:rsidR="001B4583" w:rsidRDefault="001B4583" w:rsidP="00586709">
            <w:r>
              <w:t>Name</w:t>
            </w:r>
          </w:p>
        </w:tc>
        <w:tc>
          <w:tcPr>
            <w:tcW w:w="2806" w:type="dxa"/>
            <w:tcBorders>
              <w:top w:val="nil"/>
            </w:tcBorders>
            <w:vAlign w:val="center"/>
          </w:tcPr>
          <w:p w14:paraId="3B4059D5" w14:textId="77777777" w:rsidR="001B4583" w:rsidRDefault="001B4583" w:rsidP="00586709">
            <w:r>
              <w:t>Contribution description</w:t>
            </w:r>
          </w:p>
        </w:tc>
        <w:tc>
          <w:tcPr>
            <w:tcW w:w="1379" w:type="dxa"/>
            <w:tcBorders>
              <w:top w:val="nil"/>
            </w:tcBorders>
            <w:vAlign w:val="center"/>
          </w:tcPr>
          <w:p w14:paraId="2EC308E9" w14:textId="77777777" w:rsidR="001B4583" w:rsidRDefault="001B4583" w:rsidP="00586709">
            <w:r>
              <w:t>Contribution weight</w:t>
            </w:r>
          </w:p>
        </w:tc>
        <w:tc>
          <w:tcPr>
            <w:tcW w:w="2244" w:type="dxa"/>
            <w:tcBorders>
              <w:top w:val="nil"/>
            </w:tcBorders>
            <w:vAlign w:val="center"/>
          </w:tcPr>
          <w:p w14:paraId="0B39A5E5" w14:textId="77777777" w:rsidR="001B4583" w:rsidRDefault="001B4583" w:rsidP="00586709">
            <w:r>
              <w:t>Signature</w:t>
            </w:r>
          </w:p>
        </w:tc>
      </w:tr>
      <w:tr w:rsidR="001B4583" w14:paraId="3DE672A2" w14:textId="77777777" w:rsidTr="00586709">
        <w:trPr>
          <w:cnfStyle w:val="000000100000" w:firstRow="0" w:lastRow="0" w:firstColumn="0" w:lastColumn="0" w:oddVBand="0" w:evenVBand="0" w:oddHBand="1" w:evenHBand="0" w:firstRowFirstColumn="0" w:firstRowLastColumn="0" w:lastRowFirstColumn="0" w:lastRowLastColumn="0"/>
          <w:trHeight w:val="397"/>
        </w:trPr>
        <w:tc>
          <w:tcPr>
            <w:tcW w:w="2236" w:type="dxa"/>
            <w:vAlign w:val="center"/>
          </w:tcPr>
          <w:p w14:paraId="6EC41FDA" w14:textId="157EA779" w:rsidR="001B4583" w:rsidRDefault="00AC34B2" w:rsidP="00586709">
            <w:r>
              <w:t>Ishanika Singh</w:t>
            </w:r>
          </w:p>
        </w:tc>
        <w:tc>
          <w:tcPr>
            <w:tcW w:w="2806" w:type="dxa"/>
            <w:vAlign w:val="center"/>
          </w:tcPr>
          <w:p w14:paraId="7506E82D" w14:textId="71AB0DA1" w:rsidR="001B4583" w:rsidRDefault="001B4583" w:rsidP="00586709">
            <w:r>
              <w:t xml:space="preserve">e.g., </w:t>
            </w:r>
            <w:r w:rsidR="00AC34B2">
              <w:t>M</w:t>
            </w:r>
            <w:r w:rsidR="000E4F20">
              <w:t xml:space="preserve">odelling, </w:t>
            </w:r>
            <w:r w:rsidR="00AC34B2">
              <w:t>Sound, Some Texture</w:t>
            </w:r>
          </w:p>
        </w:tc>
        <w:tc>
          <w:tcPr>
            <w:tcW w:w="1379" w:type="dxa"/>
            <w:vAlign w:val="center"/>
          </w:tcPr>
          <w:p w14:paraId="2505FB76" w14:textId="47BF71BB" w:rsidR="001B4583" w:rsidRDefault="0071315B" w:rsidP="00586709">
            <w:r>
              <w:rPr>
                <w:noProof/>
              </w:rPr>
              <mc:AlternateContent>
                <mc:Choice Requires="wpi">
                  <w:drawing>
                    <wp:anchor distT="0" distB="0" distL="114300" distR="114300" simplePos="0" relativeHeight="251659264" behindDoc="0" locked="0" layoutInCell="1" allowOverlap="1" wp14:anchorId="167AF94A" wp14:editId="4E9FC4F8">
                      <wp:simplePos x="0" y="0"/>
                      <wp:positionH relativeFrom="column">
                        <wp:posOffset>569378</wp:posOffset>
                      </wp:positionH>
                      <wp:positionV relativeFrom="paragraph">
                        <wp:posOffset>-82296</wp:posOffset>
                      </wp:positionV>
                      <wp:extent cx="848160" cy="432000"/>
                      <wp:effectExtent l="57150" t="57150" r="47625" b="44450"/>
                      <wp:wrapNone/>
                      <wp:docPr id="1450054344" name="Ink 1"/>
                      <wp:cNvGraphicFramePr/>
                      <a:graphic xmlns:a="http://schemas.openxmlformats.org/drawingml/2006/main">
                        <a:graphicData uri="http://schemas.microsoft.com/office/word/2010/wordprocessingInk">
                          <w14:contentPart bwMode="auto" r:id="rId5">
                            <w14:nvContentPartPr>
                              <w14:cNvContentPartPr/>
                            </w14:nvContentPartPr>
                            <w14:xfrm>
                              <a:off x="0" y="0"/>
                              <a:ext cx="848160" cy="432000"/>
                            </w14:xfrm>
                          </w14:contentPart>
                        </a:graphicData>
                      </a:graphic>
                    </wp:anchor>
                  </w:drawing>
                </mc:Choice>
                <mc:Fallback>
                  <w:pict>
                    <v:shapetype w14:anchorId="56B7930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44.15pt;margin-top:-7.2pt;width:68.2pt;height:35.4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">
                      <v:imagedata r:id="rId6" o:title=""/>
                    </v:shape>
                  </w:pict>
                </mc:Fallback>
              </mc:AlternateContent>
            </w:r>
            <w:r>
              <w:t>33.3</w:t>
            </w:r>
            <w:r w:rsidR="001B4583">
              <w:t>%</w:t>
            </w:r>
          </w:p>
        </w:tc>
        <w:tc>
          <w:tcPr>
            <w:tcW w:w="2244" w:type="dxa"/>
          </w:tcPr>
          <w:p w14:paraId="718CB41B" w14:textId="77777777" w:rsidR="001B4583" w:rsidRDefault="001B4583" w:rsidP="00586709"/>
        </w:tc>
      </w:tr>
      <w:tr w:rsidR="001B4583" w14:paraId="3E3AB03F" w14:textId="77777777" w:rsidTr="00586709">
        <w:trPr>
          <w:trHeight w:val="397"/>
        </w:trPr>
        <w:tc>
          <w:tcPr>
            <w:tcW w:w="2236" w:type="dxa"/>
            <w:vAlign w:val="center"/>
          </w:tcPr>
          <w:p w14:paraId="4CC89062" w14:textId="2B0027D3" w:rsidR="00AC34B2" w:rsidRDefault="00AC34B2" w:rsidP="00586709">
            <w:r>
              <w:t>Abby</w:t>
            </w:r>
          </w:p>
        </w:tc>
        <w:tc>
          <w:tcPr>
            <w:tcW w:w="2806" w:type="dxa"/>
            <w:vAlign w:val="center"/>
          </w:tcPr>
          <w:p w14:paraId="4557F025" w14:textId="59E33AE3" w:rsidR="001B4583" w:rsidRDefault="001B4583" w:rsidP="00586709">
            <w:r>
              <w:t xml:space="preserve">e.g., </w:t>
            </w:r>
            <w:r w:rsidR="00AC34B2">
              <w:t>Modelling, Texture</w:t>
            </w:r>
          </w:p>
        </w:tc>
        <w:tc>
          <w:tcPr>
            <w:tcW w:w="1379" w:type="dxa"/>
            <w:vAlign w:val="center"/>
          </w:tcPr>
          <w:p w14:paraId="59A48E89" w14:textId="2AF8DA1E" w:rsidR="001B4583" w:rsidRDefault="0071315B" w:rsidP="00586709">
            <w:r>
              <w:t>33.3</w:t>
            </w:r>
            <w:r w:rsidR="001B4583">
              <w:t>%</w:t>
            </w:r>
          </w:p>
        </w:tc>
        <w:tc>
          <w:tcPr>
            <w:tcW w:w="2244" w:type="dxa"/>
          </w:tcPr>
          <w:p w14:paraId="18FD0878" w14:textId="77777777" w:rsidR="001B4583" w:rsidRDefault="001B4583" w:rsidP="00586709"/>
        </w:tc>
      </w:tr>
      <w:tr w:rsidR="001B4583" w14:paraId="35454320" w14:textId="77777777" w:rsidTr="00586709">
        <w:trPr>
          <w:cnfStyle w:val="000000100000" w:firstRow="0" w:lastRow="0" w:firstColumn="0" w:lastColumn="0" w:oddVBand="0" w:evenVBand="0" w:oddHBand="1" w:evenHBand="0" w:firstRowFirstColumn="0" w:firstRowLastColumn="0" w:lastRowFirstColumn="0" w:lastRowLastColumn="0"/>
          <w:trHeight w:val="397"/>
        </w:trPr>
        <w:tc>
          <w:tcPr>
            <w:tcW w:w="2236" w:type="dxa"/>
            <w:vAlign w:val="center"/>
          </w:tcPr>
          <w:p w14:paraId="6C8833C1" w14:textId="01B107BD" w:rsidR="001B4583" w:rsidRDefault="00AC34B2" w:rsidP="00586709">
            <w:r>
              <w:t>Lili</w:t>
            </w:r>
            <w:r w:rsidR="00FF06AB">
              <w:t>ana</w:t>
            </w:r>
          </w:p>
        </w:tc>
        <w:tc>
          <w:tcPr>
            <w:tcW w:w="2806" w:type="dxa"/>
            <w:vAlign w:val="center"/>
          </w:tcPr>
          <w:p w14:paraId="40366F45" w14:textId="6E37F024" w:rsidR="001B4583" w:rsidRDefault="00AC34B2" w:rsidP="00586709">
            <w:r>
              <w:t xml:space="preserve">e.g. Interaction, Lighting </w:t>
            </w:r>
          </w:p>
        </w:tc>
        <w:tc>
          <w:tcPr>
            <w:tcW w:w="1379" w:type="dxa"/>
            <w:vAlign w:val="center"/>
          </w:tcPr>
          <w:p w14:paraId="03578329" w14:textId="0B75FE3C" w:rsidR="001B4583" w:rsidRDefault="0071315B" w:rsidP="00586709">
            <w:r>
              <w:t>33.3%</w:t>
            </w:r>
          </w:p>
        </w:tc>
        <w:tc>
          <w:tcPr>
            <w:tcW w:w="2244" w:type="dxa"/>
          </w:tcPr>
          <w:p w14:paraId="4F4F6E3F" w14:textId="77777777" w:rsidR="001B4583" w:rsidRDefault="001B4583" w:rsidP="00586709"/>
        </w:tc>
      </w:tr>
    </w:tbl>
    <w:p w14:paraId="34A3748D" w14:textId="77777777" w:rsidR="00AC34B2" w:rsidRPr="00DD61CA" w:rsidRDefault="00AC34B2" w:rsidP="001B4583"/>
    <w:p w14:paraId="4BE00B22" w14:textId="77777777" w:rsidR="00D70534" w:rsidRDefault="00D70534" w:rsidP="00D70534">
      <w:pPr>
        <w:pStyle w:val="Heading1"/>
      </w:pPr>
      <w:r>
        <w:t>Description</w:t>
      </w:r>
    </w:p>
    <w:p w14:paraId="227A824B" w14:textId="57EFE5A0" w:rsidR="0011250B" w:rsidRDefault="0011250B" w:rsidP="0011250B">
      <w:r>
        <w:t>Roughly describe the project:</w:t>
      </w:r>
    </w:p>
    <w:p w14:paraId="50E53BA8" w14:textId="77777777" w:rsidR="0011250B" w:rsidRDefault="0011250B" w:rsidP="0011250B">
      <w:pPr>
        <w:pStyle w:val="ListParagraph"/>
        <w:numPr>
          <w:ilvl w:val="0"/>
          <w:numId w:val="2"/>
        </w:numPr>
      </w:pPr>
      <w:r>
        <w:t>Why did you decide for the location/scene/etc.?</w:t>
      </w:r>
    </w:p>
    <w:p w14:paraId="077BA573" w14:textId="2D342235" w:rsidR="0071315B" w:rsidRPr="00AC34B2" w:rsidRDefault="00AC34B2" w:rsidP="0071315B">
      <w:pPr>
        <w:jc w:val="both"/>
        <w:rPr>
          <w:i/>
          <w:iCs/>
        </w:rPr>
      </w:pPr>
      <w:r>
        <w:rPr>
          <w:i/>
          <w:iCs/>
        </w:rPr>
        <w:t xml:space="preserve">Our group chose to recreate The Stardrop Saloon from Stardew Valley because </w:t>
      </w:r>
      <w:proofErr w:type="spellStart"/>
      <w:r>
        <w:rPr>
          <w:i/>
          <w:iCs/>
        </w:rPr>
        <w:t>its</w:t>
      </w:r>
      <w:proofErr w:type="spellEnd"/>
      <w:r>
        <w:rPr>
          <w:i/>
          <w:iCs/>
        </w:rPr>
        <w:t xml:space="preserve"> a central iconic location in the game where many characters come together. The saloon represents a warm, </w:t>
      </w:r>
      <w:r w:rsidR="0071315B">
        <w:rPr>
          <w:i/>
          <w:iCs/>
        </w:rPr>
        <w:t>communal</w:t>
      </w:r>
      <w:r>
        <w:rPr>
          <w:i/>
          <w:iCs/>
        </w:rPr>
        <w:t xml:space="preserve"> space where the town’s residents relax and socialise, especially on Fridays, when everyone gets together</w:t>
      </w:r>
      <w:r w:rsidR="0071315B">
        <w:rPr>
          <w:i/>
          <w:iCs/>
        </w:rPr>
        <w:t xml:space="preserve">. We felt that it captured the cozy, inviting atmosphere that we all love about the game. Recreating this space allowed us to bring that sense of camaraderie and nostalgia into </w:t>
      </w:r>
      <w:r w:rsidR="00F373BF">
        <w:rPr>
          <w:i/>
          <w:iCs/>
        </w:rPr>
        <w:t xml:space="preserve">our own project, which would provide a fun challenge to build and reimagine the virtual environment in 3D. We also decided to personalise it more by making it </w:t>
      </w:r>
      <w:proofErr w:type="spellStart"/>
      <w:r w:rsidR="00F373BF">
        <w:rPr>
          <w:i/>
          <w:iCs/>
        </w:rPr>
        <w:t>Junimo</w:t>
      </w:r>
      <w:proofErr w:type="spellEnd"/>
      <w:r w:rsidR="00F373BF">
        <w:rPr>
          <w:i/>
          <w:iCs/>
        </w:rPr>
        <w:t xml:space="preserve"> (an in-game character) themed as we love the character!</w:t>
      </w:r>
    </w:p>
    <w:p w14:paraId="052E6FA8" w14:textId="77777777" w:rsidR="0011250B" w:rsidRDefault="0011250B" w:rsidP="0011250B">
      <w:pPr>
        <w:pStyle w:val="ListParagraph"/>
        <w:numPr>
          <w:ilvl w:val="0"/>
          <w:numId w:val="2"/>
        </w:numPr>
      </w:pPr>
      <w:r>
        <w:t>What core assets did you need for this project?</w:t>
      </w:r>
    </w:p>
    <w:p w14:paraId="60DCFA7C" w14:textId="0BCCDF9D" w:rsidR="00F373BF" w:rsidRPr="00F373BF" w:rsidRDefault="00F373BF" w:rsidP="00CF08A3">
      <w:pPr>
        <w:jc w:val="both"/>
        <w:rPr>
          <w:i/>
          <w:iCs/>
        </w:rPr>
      </w:pPr>
      <w:r>
        <w:rPr>
          <w:i/>
          <w:iCs/>
        </w:rPr>
        <w:t xml:space="preserve">The core assets we needed for this project included the model of the saloon building itself, as well as details objects like tables, chairs, beer mugs, bottles etc. We curated a list of model assets we need </w:t>
      </w:r>
      <w:proofErr w:type="gramStart"/>
      <w:r>
        <w:rPr>
          <w:i/>
          <w:iCs/>
        </w:rPr>
        <w:t>in order to</w:t>
      </w:r>
      <w:proofErr w:type="gramEnd"/>
      <w:r>
        <w:rPr>
          <w:i/>
          <w:iCs/>
        </w:rPr>
        <w:t xml:space="preserve"> complete the basic environment for the saloon. An image can be shown below. In addition, we needed texture assets for surfaces such as the wood, wallpaper, fabric to accurately </w:t>
      </w:r>
      <w:r w:rsidR="00CF08A3">
        <w:rPr>
          <w:i/>
          <w:iCs/>
        </w:rPr>
        <w:t>depicts</w:t>
      </w:r>
      <w:r>
        <w:rPr>
          <w:i/>
          <w:iCs/>
        </w:rPr>
        <w:t xml:space="preserve"> the cosy, rustic vibe of the saloon. Audio was another key asset, require us to capture both environmental sounds and the games popular </w:t>
      </w:r>
      <w:r w:rsidR="00CF08A3">
        <w:rPr>
          <w:i/>
          <w:iCs/>
        </w:rPr>
        <w:t>background</w:t>
      </w:r>
      <w:r>
        <w:rPr>
          <w:i/>
          <w:iCs/>
        </w:rPr>
        <w:t xml:space="preserve"> music that plays in the saloon. These assets were essential in making the scene feel authentic and immersive. </w:t>
      </w:r>
    </w:p>
    <w:p w14:paraId="617E286A" w14:textId="77777777" w:rsidR="0011250B" w:rsidRDefault="0011250B" w:rsidP="0011250B">
      <w:pPr>
        <w:pStyle w:val="ListParagraph"/>
        <w:numPr>
          <w:ilvl w:val="0"/>
          <w:numId w:val="2"/>
        </w:numPr>
      </w:pPr>
      <w:r>
        <w:t>How did you record/create/process those core assets?</w:t>
      </w:r>
    </w:p>
    <w:p w14:paraId="3F520605" w14:textId="1351FC22" w:rsidR="00CF08A3" w:rsidRPr="00DB0BFF" w:rsidRDefault="00CF08A3" w:rsidP="00CF08A3">
      <w:pPr>
        <w:jc w:val="both"/>
        <w:rPr>
          <w:i/>
          <w:iCs/>
        </w:rPr>
      </w:pPr>
      <w:r w:rsidRPr="00DB0BFF">
        <w:rPr>
          <w:i/>
          <w:iCs/>
        </w:rPr>
        <w:t xml:space="preserve">To create and process these assets, we used Blender to model the saloons furniture, paying close attention to the details in the original game. For textures, we referenced the pixelated art style of Stardew Valley and enhanced it to fit within the 3D space, ensuring the textures matched the games story but were also cohesive to the 3D environment ensuring the textures matched the games cozy, hand-drawn aesthetic. We recorded in-game sounds directly from the game to capture the ambience </w:t>
      </w:r>
      <w:r w:rsidRPr="00DB0BFF">
        <w:rPr>
          <w:i/>
          <w:iCs/>
        </w:rPr>
        <w:lastRenderedPageBreak/>
        <w:t xml:space="preserve">and music of the saloon, using audio software to clean up and loop the sounds for continuous play in Unity. </w:t>
      </w:r>
    </w:p>
    <w:p w14:paraId="28388C80" w14:textId="2B357ED9" w:rsidR="00D70534" w:rsidRDefault="0011250B" w:rsidP="0011250B">
      <w:pPr>
        <w:pStyle w:val="ListParagraph"/>
        <w:numPr>
          <w:ilvl w:val="0"/>
          <w:numId w:val="2"/>
        </w:numPr>
      </w:pPr>
      <w:r>
        <w:t>Did you break down the project into steps/blocks? If so, which?</w:t>
      </w:r>
    </w:p>
    <w:p w14:paraId="4A2A9D75" w14:textId="60617D75" w:rsidR="00CF08A3" w:rsidRPr="00DB0BFF" w:rsidRDefault="00CF08A3" w:rsidP="00EB4718">
      <w:pPr>
        <w:jc w:val="both"/>
        <w:rPr>
          <w:i/>
          <w:iCs/>
        </w:rPr>
      </w:pPr>
      <w:r w:rsidRPr="00DB0BFF">
        <w:rPr>
          <w:i/>
          <w:iCs/>
        </w:rPr>
        <w:t xml:space="preserve">We organised the project into two main phases. The first phase focused on modelling and interaction, where we built the structure of the saloon and its core elements. This allowed us to get the basic functionality and space laid out before </w:t>
      </w:r>
      <w:r w:rsidR="00EB4718" w:rsidRPr="00DB0BFF">
        <w:rPr>
          <w:i/>
          <w:iCs/>
        </w:rPr>
        <w:t>moving</w:t>
      </w:r>
      <w:r w:rsidRPr="00DB0BFF">
        <w:rPr>
          <w:i/>
          <w:iCs/>
        </w:rPr>
        <w:t xml:space="preserve"> onto the finetuning. The second phase was dedicated to texture application and lighting, where we enhanced the visual quality of the models and added mood lighting to replicate the warn, inviting glow of the saloon. This breakdown of steps helped us stay focused and method</w:t>
      </w:r>
      <w:r w:rsidR="00EB4718" w:rsidRPr="00DB0BFF">
        <w:rPr>
          <w:i/>
          <w:iCs/>
        </w:rPr>
        <w:t xml:space="preserve">ical in achieving a polished and immersive result. </w:t>
      </w:r>
    </w:p>
    <w:p w14:paraId="1C72C1A6" w14:textId="012A6509" w:rsidR="00D70534" w:rsidRDefault="00D70534" w:rsidP="00D70534">
      <w:pPr>
        <w:pStyle w:val="Heading1"/>
      </w:pPr>
      <w:r>
        <w:t>Sketches</w:t>
      </w:r>
      <w:r w:rsidR="00AD1ED6">
        <w:t>/Screenshots</w:t>
      </w:r>
    </w:p>
    <w:p w14:paraId="797BCB27" w14:textId="59FA3461" w:rsidR="00D70534" w:rsidRDefault="00D70534" w:rsidP="00D70534">
      <w:r>
        <w:t>Insert some key sketches or scre</w:t>
      </w:r>
      <w:r w:rsidR="00EA0EE0">
        <w:t xml:space="preserve">enshots of the </w:t>
      </w:r>
      <w:r w:rsidR="0001405C">
        <w:t>project</w:t>
      </w:r>
      <w:r w:rsidR="00EA0EE0">
        <w:t xml:space="preserve"> (max. two</w:t>
      </w:r>
      <w:r>
        <w:t xml:space="preserve"> page</w:t>
      </w:r>
      <w:r w:rsidR="00EA0EE0">
        <w:t>s</w:t>
      </w:r>
      <w:r>
        <w:t>)</w:t>
      </w:r>
    </w:p>
    <w:p w14:paraId="1C301914" w14:textId="77777777" w:rsidR="00B615F8" w:rsidRPr="00D70534" w:rsidRDefault="00B615F8" w:rsidP="00D70534"/>
    <w:p w14:paraId="757FF69E" w14:textId="0DA09130" w:rsidR="00D70534" w:rsidRDefault="00CF127D" w:rsidP="00B615F8">
      <w:pPr>
        <w:pStyle w:val="Heading1"/>
      </w:pPr>
      <w:r>
        <w:t>Changelog/Diary</w:t>
      </w:r>
    </w:p>
    <w:p w14:paraId="55ADA9A8" w14:textId="415BF770" w:rsidR="00CF127D" w:rsidRDefault="004E4268" w:rsidP="00CF127D">
      <w:pPr>
        <w:pStyle w:val="Heading2"/>
      </w:pPr>
      <w:r>
        <w:t>9</w:t>
      </w:r>
      <w:r w:rsidR="002C5842">
        <w:t>/</w:t>
      </w:r>
      <w:r w:rsidR="00EB4718">
        <w:t>09</w:t>
      </w:r>
      <w:r w:rsidR="002C5842">
        <w:t>/202</w:t>
      </w:r>
      <w:r w:rsidR="003C3A72">
        <w:t>4</w:t>
      </w:r>
    </w:p>
    <w:p w14:paraId="6F060CE0" w14:textId="6163D2BB" w:rsidR="002C5842" w:rsidRDefault="002C5842" w:rsidP="002C5842">
      <w:pPr>
        <w:pStyle w:val="ListParagraph"/>
        <w:numPr>
          <w:ilvl w:val="0"/>
          <w:numId w:val="4"/>
        </w:numPr>
      </w:pPr>
      <w:r>
        <w:t>Assessment introduced in class</w:t>
      </w:r>
    </w:p>
    <w:p w14:paraId="61ACC0EB" w14:textId="4581A58A" w:rsidR="002C5842" w:rsidRDefault="002C5842" w:rsidP="002C5842">
      <w:pPr>
        <w:pStyle w:val="ListParagraph"/>
        <w:numPr>
          <w:ilvl w:val="0"/>
          <w:numId w:val="4"/>
        </w:numPr>
      </w:pPr>
      <w:r>
        <w:t>Find group members</w:t>
      </w:r>
    </w:p>
    <w:p w14:paraId="566FE9D5" w14:textId="40820D74" w:rsidR="002C5842" w:rsidRDefault="009018BA" w:rsidP="002C5842">
      <w:pPr>
        <w:pStyle w:val="ListParagraph"/>
        <w:numPr>
          <w:ilvl w:val="0"/>
          <w:numId w:val="4"/>
        </w:numPr>
      </w:pPr>
      <w:r>
        <w:t>Brainstorm</w:t>
      </w:r>
      <w:r w:rsidR="00FF06AB">
        <w:t xml:space="preserve"> ideas and locations</w:t>
      </w:r>
    </w:p>
    <w:p w14:paraId="2A35C974" w14:textId="73DB082D" w:rsidR="009018BA" w:rsidRDefault="00FF06AB" w:rsidP="009018BA">
      <w:pPr>
        <w:pStyle w:val="Heading2"/>
      </w:pPr>
      <w:r>
        <w:t>16</w:t>
      </w:r>
      <w:r w:rsidR="009018BA">
        <w:t>/</w:t>
      </w:r>
      <w:r>
        <w:t>09</w:t>
      </w:r>
      <w:r w:rsidR="009018BA">
        <w:t>/202</w:t>
      </w:r>
      <w:r w:rsidR="003C3A72">
        <w:t>4</w:t>
      </w:r>
    </w:p>
    <w:p w14:paraId="083C3558" w14:textId="01B4E289" w:rsidR="0056621A" w:rsidRDefault="00FF06AB" w:rsidP="009018BA">
      <w:pPr>
        <w:pStyle w:val="ListParagraph"/>
        <w:numPr>
          <w:ilvl w:val="0"/>
          <w:numId w:val="5"/>
        </w:numPr>
      </w:pPr>
      <w:r>
        <w:t xml:space="preserve">Planned and assigned models to work on. </w:t>
      </w:r>
    </w:p>
    <w:p w14:paraId="64BBC435" w14:textId="65AF353D" w:rsidR="00FF06AB" w:rsidRDefault="00FF06AB" w:rsidP="009018BA">
      <w:pPr>
        <w:pStyle w:val="ListParagraph"/>
        <w:numPr>
          <w:ilvl w:val="0"/>
          <w:numId w:val="5"/>
        </w:numPr>
      </w:pPr>
      <w:r>
        <w:t xml:space="preserve">Lili was assigned working on the interactions and functionality while Abby and Ishanika distributed the models. </w:t>
      </w:r>
    </w:p>
    <w:p w14:paraId="75B6E365" w14:textId="428FC557" w:rsidR="00FF06AB" w:rsidRDefault="00FF06AB" w:rsidP="0041687A">
      <w:pPr>
        <w:pStyle w:val="ListParagraph"/>
        <w:numPr>
          <w:ilvl w:val="0"/>
          <w:numId w:val="2"/>
        </w:numPr>
        <w:jc w:val="both"/>
      </w:pPr>
      <w:r>
        <w:t xml:space="preserve">We used the table below to organise models and structure. Since Liliana was working on interactions, lighting and functionality, her focus was less on models. </w:t>
      </w:r>
      <w:r w:rsidR="00DB0BFF">
        <w:t xml:space="preserve">The table below is just a generic idea, our actual table was a lot more in depth with notes. The document we created for organising also contained images of the saloon in game as well as different perspectives and close ups. </w:t>
      </w:r>
    </w:p>
    <w:p w14:paraId="604F4308" w14:textId="77777777" w:rsidR="00FF06AB" w:rsidRDefault="00FF06AB" w:rsidP="00FF06AB">
      <w:pPr>
        <w:rPr>
          <w:color w:val="5B9BD5" w:themeColor="accent1"/>
        </w:rPr>
      </w:pPr>
      <w:r w:rsidRPr="0006078E">
        <w:rPr>
          <w:color w:val="C00000"/>
        </w:rPr>
        <w:t>Ishanika</w:t>
      </w:r>
      <w:r>
        <w:t xml:space="preserve">, </w:t>
      </w:r>
      <w:r w:rsidRPr="3C713211">
        <w:rPr>
          <w:color w:val="A8D08D" w:themeColor="accent6" w:themeTint="99"/>
        </w:rPr>
        <w:t>Abby</w:t>
      </w:r>
      <w:r>
        <w:t xml:space="preserve">, </w:t>
      </w:r>
      <w:r w:rsidRPr="3C713211">
        <w:rPr>
          <w:color w:val="5B9BD5" w:themeColor="accent1"/>
        </w:rPr>
        <w:t xml:space="preserve">Liliana </w:t>
      </w:r>
    </w:p>
    <w:p w14:paraId="5BCB78E0" w14:textId="77777777" w:rsidR="00FF06AB" w:rsidRPr="00764D4A" w:rsidRDefault="00FF06AB" w:rsidP="00FF06AB">
      <w:r w:rsidRPr="003E4655">
        <w:t>Keyword</w:t>
      </w:r>
      <w:r>
        <w:t xml:space="preserve">s: interactive - </w:t>
      </w:r>
      <w:r>
        <w:rPr>
          <w:b/>
          <w:bCs/>
        </w:rPr>
        <w:t>(</w:t>
      </w:r>
      <w:proofErr w:type="spellStart"/>
      <w:r>
        <w:rPr>
          <w:b/>
          <w:bCs/>
        </w:rPr>
        <w:t>i</w:t>
      </w:r>
      <w:proofErr w:type="spellEnd"/>
      <w:r>
        <w:rPr>
          <w:b/>
          <w:bCs/>
        </w:rPr>
        <w:t xml:space="preserve">), </w:t>
      </w:r>
      <w:r>
        <w:t xml:space="preserve">possibility – </w:t>
      </w:r>
      <w:r>
        <w:rPr>
          <w:b/>
          <w:bCs/>
        </w:rPr>
        <w:t>we will see</w:t>
      </w:r>
      <w:r w:rsidRPr="784F7726">
        <w:rPr>
          <w:b/>
          <w:bCs/>
        </w:rPr>
        <w:t>…</w:t>
      </w:r>
      <w:r>
        <w:t>, texture - (T)</w:t>
      </w:r>
    </w:p>
    <w:tbl>
      <w:tblPr>
        <w:tblStyle w:val="TableGrid"/>
        <w:tblW w:w="0" w:type="auto"/>
        <w:jc w:val="center"/>
        <w:tblLook w:val="04A0" w:firstRow="1" w:lastRow="0" w:firstColumn="1" w:lastColumn="0" w:noHBand="0" w:noVBand="1"/>
      </w:tblPr>
      <w:tblGrid>
        <w:gridCol w:w="4508"/>
      </w:tblGrid>
      <w:tr w:rsidR="00FF06AB" w14:paraId="730FD4AF" w14:textId="77777777" w:rsidTr="00DB0BFF">
        <w:trPr>
          <w:jc w:val="center"/>
        </w:trPr>
        <w:tc>
          <w:tcPr>
            <w:tcW w:w="4508" w:type="dxa"/>
          </w:tcPr>
          <w:p w14:paraId="27E90397" w14:textId="77777777" w:rsidR="00FF06AB" w:rsidRPr="00A16886" w:rsidRDefault="00FF06AB" w:rsidP="0079040B">
            <w:pPr>
              <w:pStyle w:val="Heading2"/>
            </w:pPr>
            <w:r>
              <w:t xml:space="preserve">Main Room: </w:t>
            </w:r>
          </w:p>
        </w:tc>
      </w:tr>
      <w:tr w:rsidR="00FF06AB" w14:paraId="04727FE4" w14:textId="77777777" w:rsidTr="00DB0BFF">
        <w:trPr>
          <w:jc w:val="center"/>
        </w:trPr>
        <w:tc>
          <w:tcPr>
            <w:tcW w:w="4508" w:type="dxa"/>
          </w:tcPr>
          <w:p w14:paraId="415F4472" w14:textId="77777777" w:rsidR="00FF06AB" w:rsidRPr="00DB0BFF" w:rsidRDefault="00FF06AB" w:rsidP="00FF06AB">
            <w:pPr>
              <w:pStyle w:val="ListParagraph"/>
              <w:numPr>
                <w:ilvl w:val="0"/>
                <w:numId w:val="6"/>
              </w:numPr>
              <w:rPr>
                <w:color w:val="70AD47" w:themeColor="accent6"/>
              </w:rPr>
            </w:pPr>
            <w:r w:rsidRPr="00DB0BFF">
              <w:rPr>
                <w:color w:val="70AD47" w:themeColor="accent6"/>
              </w:rPr>
              <w:t>table tables</w:t>
            </w:r>
          </w:p>
          <w:p w14:paraId="7ED1A174" w14:textId="77777777" w:rsidR="00FF06AB" w:rsidRPr="00DB0BFF" w:rsidRDefault="00FF06AB" w:rsidP="00FF06AB">
            <w:pPr>
              <w:pStyle w:val="ListParagraph"/>
              <w:numPr>
                <w:ilvl w:val="0"/>
                <w:numId w:val="6"/>
              </w:numPr>
              <w:rPr>
                <w:color w:val="A8D08D" w:themeColor="accent6" w:themeTint="99"/>
              </w:rPr>
            </w:pPr>
            <w:r w:rsidRPr="00DB0BFF">
              <w:rPr>
                <w:color w:val="A8D08D" w:themeColor="accent6" w:themeTint="99"/>
              </w:rPr>
              <w:t>lanterns</w:t>
            </w:r>
          </w:p>
          <w:p w14:paraId="4B2BC963" w14:textId="77777777" w:rsidR="00FF06AB" w:rsidRPr="00DB0BFF" w:rsidRDefault="00FF06AB" w:rsidP="00FF06AB">
            <w:pPr>
              <w:pStyle w:val="ListParagraph"/>
              <w:numPr>
                <w:ilvl w:val="0"/>
                <w:numId w:val="6"/>
              </w:numPr>
              <w:rPr>
                <w:color w:val="C00000"/>
              </w:rPr>
            </w:pPr>
            <w:r w:rsidRPr="00DB0BFF">
              <w:rPr>
                <w:color w:val="C00000"/>
              </w:rPr>
              <w:t>cushion on stools</w:t>
            </w:r>
          </w:p>
          <w:p w14:paraId="69D9CAAE" w14:textId="77777777" w:rsidR="00FF06AB" w:rsidRPr="00DB0BFF" w:rsidRDefault="00FF06AB" w:rsidP="00FF06AB">
            <w:pPr>
              <w:pStyle w:val="ListParagraph"/>
              <w:numPr>
                <w:ilvl w:val="0"/>
                <w:numId w:val="6"/>
              </w:numPr>
              <w:rPr>
                <w:color w:val="A8D08D" w:themeColor="accent6" w:themeTint="99"/>
              </w:rPr>
            </w:pPr>
            <w:r w:rsidRPr="00DB0BFF">
              <w:rPr>
                <w:color w:val="A8D08D" w:themeColor="accent6" w:themeTint="99"/>
              </w:rPr>
              <w:t xml:space="preserve">bottles </w:t>
            </w:r>
          </w:p>
          <w:p w14:paraId="63416EBE" w14:textId="77777777" w:rsidR="00FF06AB" w:rsidRPr="00DB0BFF" w:rsidRDefault="00FF06AB" w:rsidP="00FF06AB">
            <w:pPr>
              <w:pStyle w:val="ListParagraph"/>
              <w:numPr>
                <w:ilvl w:val="0"/>
                <w:numId w:val="6"/>
              </w:numPr>
              <w:rPr>
                <w:color w:val="A8D08D" w:themeColor="accent6" w:themeTint="99"/>
              </w:rPr>
            </w:pPr>
            <w:r w:rsidRPr="00DB0BFF">
              <w:rPr>
                <w:color w:val="A8D08D" w:themeColor="accent6" w:themeTint="99"/>
              </w:rPr>
              <w:t xml:space="preserve">registers </w:t>
            </w:r>
          </w:p>
          <w:p w14:paraId="604260B0" w14:textId="77777777" w:rsidR="00FF06AB" w:rsidRPr="00DB0BFF" w:rsidRDefault="00FF06AB" w:rsidP="00FF06AB">
            <w:pPr>
              <w:pStyle w:val="ListParagraph"/>
              <w:numPr>
                <w:ilvl w:val="0"/>
                <w:numId w:val="6"/>
              </w:numPr>
              <w:rPr>
                <w:color w:val="C00000"/>
              </w:rPr>
            </w:pPr>
            <w:r w:rsidRPr="00DB0BFF">
              <w:rPr>
                <w:color w:val="C00000"/>
              </w:rPr>
              <w:t xml:space="preserve">wall lamps </w:t>
            </w:r>
          </w:p>
          <w:p w14:paraId="6D842ED4" w14:textId="77777777" w:rsidR="00FF06AB" w:rsidRPr="00DB0BFF" w:rsidRDefault="00FF06AB" w:rsidP="00FF06AB">
            <w:pPr>
              <w:pStyle w:val="ListParagraph"/>
              <w:numPr>
                <w:ilvl w:val="0"/>
                <w:numId w:val="6"/>
              </w:numPr>
              <w:rPr>
                <w:color w:val="2E74B5" w:themeColor="accent1" w:themeShade="BF"/>
              </w:rPr>
            </w:pPr>
            <w:r w:rsidRPr="00DB0BFF">
              <w:rPr>
                <w:color w:val="2E74B5" w:themeColor="accent1" w:themeShade="BF"/>
              </w:rPr>
              <w:t xml:space="preserve">fridge cups </w:t>
            </w:r>
          </w:p>
          <w:p w14:paraId="030574A1" w14:textId="77777777" w:rsidR="00FF06AB" w:rsidRPr="00DB0BFF" w:rsidRDefault="00FF06AB" w:rsidP="00FF06AB">
            <w:pPr>
              <w:pStyle w:val="ListParagraph"/>
              <w:numPr>
                <w:ilvl w:val="0"/>
                <w:numId w:val="6"/>
              </w:numPr>
              <w:rPr>
                <w:color w:val="A8D08D" w:themeColor="accent6" w:themeTint="99"/>
              </w:rPr>
            </w:pPr>
            <w:r w:rsidRPr="00DB0BFF">
              <w:rPr>
                <w:color w:val="A8D08D" w:themeColor="accent6" w:themeTint="99"/>
              </w:rPr>
              <w:t xml:space="preserve">fireplace </w:t>
            </w:r>
            <w:r w:rsidRPr="00DB0BFF">
              <w:rPr>
                <w:b/>
                <w:color w:val="A8D08D" w:themeColor="accent6" w:themeTint="99"/>
              </w:rPr>
              <w:t>(I)</w:t>
            </w:r>
          </w:p>
          <w:p w14:paraId="0357F07A" w14:textId="77777777" w:rsidR="00FF06AB" w:rsidRPr="00DB0BFF" w:rsidRDefault="00FF06AB" w:rsidP="00FF06AB">
            <w:pPr>
              <w:pStyle w:val="ListParagraph"/>
              <w:numPr>
                <w:ilvl w:val="0"/>
                <w:numId w:val="6"/>
              </w:numPr>
              <w:rPr>
                <w:color w:val="C00000"/>
              </w:rPr>
            </w:pPr>
            <w:r w:rsidRPr="00DB0BFF">
              <w:rPr>
                <w:color w:val="C00000"/>
              </w:rPr>
              <w:t xml:space="preserve">cactus </w:t>
            </w:r>
          </w:p>
          <w:p w14:paraId="5FB11D56" w14:textId="77777777" w:rsidR="00FF06AB" w:rsidRPr="00DB0BFF" w:rsidRDefault="00FF06AB" w:rsidP="00FF06AB">
            <w:pPr>
              <w:pStyle w:val="ListParagraph"/>
              <w:numPr>
                <w:ilvl w:val="0"/>
                <w:numId w:val="6"/>
              </w:numPr>
              <w:rPr>
                <w:color w:val="C00000"/>
              </w:rPr>
            </w:pPr>
            <w:r w:rsidRPr="00DB0BFF">
              <w:rPr>
                <w:color w:val="C00000"/>
              </w:rPr>
              <w:t xml:space="preserve">plates </w:t>
            </w:r>
          </w:p>
          <w:p w14:paraId="28BF52BD" w14:textId="77777777" w:rsidR="00FF06AB" w:rsidRPr="00DB0BFF" w:rsidRDefault="00FF06AB" w:rsidP="00FF06AB">
            <w:pPr>
              <w:pStyle w:val="ListParagraph"/>
              <w:numPr>
                <w:ilvl w:val="0"/>
                <w:numId w:val="6"/>
              </w:numPr>
              <w:rPr>
                <w:color w:val="C00000"/>
              </w:rPr>
            </w:pPr>
            <w:r w:rsidRPr="00DB0BFF">
              <w:rPr>
                <w:color w:val="C00000"/>
              </w:rPr>
              <w:t xml:space="preserve">booths </w:t>
            </w:r>
          </w:p>
          <w:p w14:paraId="4ED5D36F" w14:textId="77777777" w:rsidR="00FF06AB" w:rsidRPr="00DB0BFF" w:rsidRDefault="00FF06AB" w:rsidP="00FF06AB">
            <w:pPr>
              <w:pStyle w:val="ListParagraph"/>
              <w:numPr>
                <w:ilvl w:val="0"/>
                <w:numId w:val="6"/>
              </w:numPr>
              <w:rPr>
                <w:color w:val="C00000"/>
              </w:rPr>
            </w:pPr>
            <w:r w:rsidRPr="00DB0BFF">
              <w:rPr>
                <w:color w:val="C00000"/>
              </w:rPr>
              <w:t>paintings x 2</w:t>
            </w:r>
          </w:p>
          <w:p w14:paraId="7C1D1AB1" w14:textId="77777777" w:rsidR="00FF06AB" w:rsidRPr="00DB0BFF" w:rsidRDefault="00FF06AB" w:rsidP="00FF06AB">
            <w:pPr>
              <w:pStyle w:val="ListParagraph"/>
              <w:numPr>
                <w:ilvl w:val="0"/>
                <w:numId w:val="6"/>
              </w:numPr>
              <w:rPr>
                <w:color w:val="C00000"/>
              </w:rPr>
            </w:pPr>
            <w:r w:rsidRPr="00DB0BFF">
              <w:rPr>
                <w:color w:val="C00000"/>
              </w:rPr>
              <w:lastRenderedPageBreak/>
              <w:t xml:space="preserve">side table </w:t>
            </w:r>
          </w:p>
          <w:p w14:paraId="0396028C" w14:textId="77777777" w:rsidR="00FF06AB" w:rsidRPr="00DB0BFF" w:rsidRDefault="00FF06AB" w:rsidP="00FF06AB">
            <w:pPr>
              <w:pStyle w:val="ListParagraph"/>
              <w:numPr>
                <w:ilvl w:val="0"/>
                <w:numId w:val="6"/>
              </w:numPr>
            </w:pPr>
            <w:r w:rsidRPr="00DB0BFF">
              <w:rPr>
                <w:color w:val="A8D08D" w:themeColor="accent6" w:themeTint="99"/>
              </w:rPr>
              <w:t xml:space="preserve">jukebox </w:t>
            </w:r>
            <w:r w:rsidRPr="00DB0BFF">
              <w:rPr>
                <w:b/>
                <w:color w:val="A8D08D" w:themeColor="accent6" w:themeTint="99"/>
              </w:rPr>
              <w:t xml:space="preserve">(I) </w:t>
            </w:r>
            <w:r w:rsidRPr="00DB0BFF">
              <w:rPr>
                <w:color w:val="A8D08D" w:themeColor="accent6" w:themeTint="99"/>
                <w:sz w:val="10"/>
                <w:szCs w:val="10"/>
              </w:rPr>
              <w:t>(has a constantly rotating record inside, can stop when music is changed)</w:t>
            </w:r>
          </w:p>
          <w:p w14:paraId="2CEC6D48" w14:textId="77777777" w:rsidR="00FF06AB" w:rsidRPr="00DB0BFF" w:rsidRDefault="00FF06AB" w:rsidP="00FF06AB">
            <w:pPr>
              <w:pStyle w:val="ListParagraph"/>
              <w:numPr>
                <w:ilvl w:val="0"/>
                <w:numId w:val="6"/>
              </w:numPr>
              <w:rPr>
                <w:color w:val="A8D08D" w:themeColor="accent6" w:themeTint="99"/>
              </w:rPr>
            </w:pPr>
            <w:r w:rsidRPr="00DB0BFF">
              <w:rPr>
                <w:color w:val="A8D08D" w:themeColor="accent6" w:themeTint="99"/>
              </w:rPr>
              <w:t xml:space="preserve">doors </w:t>
            </w:r>
            <w:r w:rsidRPr="00DB0BFF">
              <w:rPr>
                <w:b/>
                <w:color w:val="A8D08D" w:themeColor="accent6" w:themeTint="99"/>
              </w:rPr>
              <w:t>(I) (animated? Swinging stop when closed)</w:t>
            </w:r>
          </w:p>
          <w:p w14:paraId="05293462" w14:textId="77777777" w:rsidR="00FF06AB" w:rsidRPr="00DB0BFF" w:rsidRDefault="00FF06AB" w:rsidP="00FF06AB">
            <w:pPr>
              <w:pStyle w:val="ListParagraph"/>
              <w:numPr>
                <w:ilvl w:val="0"/>
                <w:numId w:val="6"/>
              </w:numPr>
              <w:rPr>
                <w:color w:val="5B9BD5" w:themeColor="accent1"/>
              </w:rPr>
            </w:pPr>
            <w:r w:rsidRPr="00DB0BFF">
              <w:rPr>
                <w:color w:val="5B9BD5" w:themeColor="accent1"/>
              </w:rPr>
              <w:t xml:space="preserve">wallpaper </w:t>
            </w:r>
            <w:r w:rsidRPr="00DB0BFF">
              <w:rPr>
                <w:b/>
                <w:color w:val="5B9BD5" w:themeColor="accent1"/>
              </w:rPr>
              <w:t>(T)</w:t>
            </w:r>
          </w:p>
          <w:p w14:paraId="18CB432F" w14:textId="77777777" w:rsidR="00FF06AB" w:rsidRPr="00DB0BFF" w:rsidRDefault="00FF06AB" w:rsidP="00FF06AB">
            <w:pPr>
              <w:pStyle w:val="ListParagraph"/>
              <w:numPr>
                <w:ilvl w:val="0"/>
                <w:numId w:val="6"/>
              </w:numPr>
              <w:rPr>
                <w:color w:val="A8D08D" w:themeColor="accent6" w:themeTint="99"/>
              </w:rPr>
            </w:pPr>
            <w:r w:rsidRPr="00DB0BFF">
              <w:rPr>
                <w:color w:val="A8D08D" w:themeColor="accent6" w:themeTint="99"/>
              </w:rPr>
              <w:t xml:space="preserve">flooring </w:t>
            </w:r>
            <w:r w:rsidRPr="00DB0BFF">
              <w:rPr>
                <w:b/>
                <w:color w:val="A8D08D" w:themeColor="accent6" w:themeTint="99"/>
              </w:rPr>
              <w:t>(</w:t>
            </w:r>
            <w:r w:rsidRPr="00DB0BFF">
              <w:rPr>
                <w:b/>
                <w:bCs/>
                <w:color w:val="A8D08D" w:themeColor="accent6" w:themeTint="99"/>
              </w:rPr>
              <w:t>T)</w:t>
            </w:r>
          </w:p>
          <w:p w14:paraId="48DD22AA" w14:textId="77777777" w:rsidR="00FF06AB" w:rsidRPr="00DB0BFF" w:rsidRDefault="00FF06AB" w:rsidP="00FF06AB">
            <w:pPr>
              <w:pStyle w:val="ListParagraph"/>
              <w:numPr>
                <w:ilvl w:val="0"/>
                <w:numId w:val="6"/>
              </w:numPr>
              <w:rPr>
                <w:color w:val="C00000"/>
              </w:rPr>
            </w:pPr>
            <w:proofErr w:type="spellStart"/>
            <w:r w:rsidRPr="00DB0BFF">
              <w:rPr>
                <w:color w:val="C00000"/>
              </w:rPr>
              <w:t>junimowall</w:t>
            </w:r>
            <w:proofErr w:type="spellEnd"/>
          </w:p>
          <w:p w14:paraId="66879D43" w14:textId="77777777" w:rsidR="00FF06AB" w:rsidRPr="00DB0BFF" w:rsidRDefault="00FF06AB" w:rsidP="00FF06AB">
            <w:pPr>
              <w:pStyle w:val="ListParagraph"/>
              <w:numPr>
                <w:ilvl w:val="0"/>
                <w:numId w:val="6"/>
              </w:numPr>
              <w:rPr>
                <w:color w:val="A8D08D" w:themeColor="accent6" w:themeTint="99"/>
              </w:rPr>
            </w:pPr>
            <w:r w:rsidRPr="00DB0BFF">
              <w:rPr>
                <w:color w:val="A8D08D" w:themeColor="accent6" w:themeTint="99"/>
              </w:rPr>
              <w:t xml:space="preserve">switches </w:t>
            </w:r>
            <w:r w:rsidRPr="00DB0BFF">
              <w:rPr>
                <w:b/>
                <w:color w:val="A8D08D" w:themeColor="accent6" w:themeTint="99"/>
              </w:rPr>
              <w:t>(I)</w:t>
            </w:r>
          </w:p>
          <w:p w14:paraId="7BA8F472" w14:textId="77777777" w:rsidR="00FF06AB" w:rsidRPr="00DB0BFF" w:rsidRDefault="00FF06AB" w:rsidP="00FF06AB">
            <w:pPr>
              <w:pStyle w:val="ListParagraph"/>
              <w:numPr>
                <w:ilvl w:val="0"/>
                <w:numId w:val="6"/>
              </w:numPr>
              <w:rPr>
                <w:color w:val="A8D08D" w:themeColor="accent6" w:themeTint="99"/>
              </w:rPr>
            </w:pPr>
            <w:r w:rsidRPr="00DB0BFF">
              <w:rPr>
                <w:color w:val="A8D08D" w:themeColor="accent6" w:themeTint="99"/>
              </w:rPr>
              <w:t xml:space="preserve">rugs x2 </w:t>
            </w:r>
          </w:p>
          <w:p w14:paraId="1BB6A2D7" w14:textId="77777777" w:rsidR="00FF06AB" w:rsidRPr="00DB0BFF" w:rsidRDefault="00FF06AB" w:rsidP="00FF06AB">
            <w:pPr>
              <w:pStyle w:val="ListParagraph"/>
              <w:numPr>
                <w:ilvl w:val="0"/>
                <w:numId w:val="6"/>
              </w:numPr>
              <w:rPr>
                <w:color w:val="A8D08D" w:themeColor="accent6" w:themeTint="99"/>
              </w:rPr>
            </w:pPr>
            <w:proofErr w:type="spellStart"/>
            <w:r w:rsidRPr="00DB0BFF">
              <w:rPr>
                <w:color w:val="A8D08D" w:themeColor="accent6" w:themeTint="99"/>
              </w:rPr>
              <w:t>junimo</w:t>
            </w:r>
            <w:proofErr w:type="spellEnd"/>
            <w:r w:rsidRPr="00DB0BFF">
              <w:rPr>
                <w:color w:val="A8D08D" w:themeColor="accent6" w:themeTint="99"/>
              </w:rPr>
              <w:t xml:space="preserve"> statue (I) particle system stars </w:t>
            </w:r>
          </w:p>
          <w:p w14:paraId="4891DB76" w14:textId="77777777" w:rsidR="00FF06AB" w:rsidRPr="00DB0BFF" w:rsidRDefault="00FF06AB" w:rsidP="00FF06AB">
            <w:pPr>
              <w:pStyle w:val="ListParagraph"/>
              <w:numPr>
                <w:ilvl w:val="0"/>
                <w:numId w:val="6"/>
              </w:numPr>
              <w:rPr>
                <w:color w:val="A8D08D" w:themeColor="accent6" w:themeTint="99"/>
              </w:rPr>
            </w:pPr>
            <w:r w:rsidRPr="00DB0BFF">
              <w:rPr>
                <w:color w:val="A8D08D" w:themeColor="accent6" w:themeTint="99"/>
              </w:rPr>
              <w:t xml:space="preserve">beer </w:t>
            </w:r>
          </w:p>
          <w:p w14:paraId="1E9D110A" w14:textId="3E50C7D8" w:rsidR="00FF06AB" w:rsidRPr="00DB0BFF" w:rsidRDefault="00FF06AB" w:rsidP="00FF06AB">
            <w:pPr>
              <w:pStyle w:val="ListParagraph"/>
              <w:numPr>
                <w:ilvl w:val="0"/>
                <w:numId w:val="6"/>
              </w:numPr>
              <w:rPr>
                <w:color w:val="44546A" w:themeColor="text2"/>
              </w:rPr>
            </w:pPr>
            <w:r w:rsidRPr="00DB0BFF">
              <w:rPr>
                <w:color w:val="44546A" w:themeColor="text2"/>
              </w:rPr>
              <w:t xml:space="preserve">pizza </w:t>
            </w:r>
          </w:p>
          <w:p w14:paraId="0AA377F0" w14:textId="5F1EDEA8" w:rsidR="00FF06AB" w:rsidRPr="00DB0BFF" w:rsidRDefault="00FF06AB" w:rsidP="00FF06AB">
            <w:pPr>
              <w:pStyle w:val="ListParagraph"/>
              <w:numPr>
                <w:ilvl w:val="0"/>
                <w:numId w:val="6"/>
              </w:numPr>
              <w:rPr>
                <w:color w:val="A8D08D" w:themeColor="accent6" w:themeTint="99"/>
              </w:rPr>
            </w:pPr>
            <w:proofErr w:type="spellStart"/>
            <w:r w:rsidRPr="00DB0BFF">
              <w:rPr>
                <w:color w:val="A8D08D" w:themeColor="accent6" w:themeTint="99"/>
              </w:rPr>
              <w:t>gus</w:t>
            </w:r>
            <w:proofErr w:type="spellEnd"/>
            <w:r w:rsidRPr="00DB0BFF">
              <w:rPr>
                <w:color w:val="A8D08D" w:themeColor="accent6" w:themeTint="99"/>
              </w:rPr>
              <w:t xml:space="preserve"> sprite </w:t>
            </w:r>
          </w:p>
          <w:p w14:paraId="3C3CFAB8" w14:textId="7AC47DE6" w:rsidR="00FF06AB" w:rsidRPr="00DB0BFF" w:rsidRDefault="00FF06AB" w:rsidP="00FF06AB">
            <w:pPr>
              <w:pStyle w:val="ListParagraph"/>
              <w:numPr>
                <w:ilvl w:val="0"/>
                <w:numId w:val="6"/>
              </w:numPr>
            </w:pPr>
            <w:r w:rsidRPr="00DB0BFF">
              <w:rPr>
                <w:color w:val="C00000"/>
              </w:rPr>
              <w:t>boxes on booths</w:t>
            </w:r>
          </w:p>
          <w:p w14:paraId="0A6B3818" w14:textId="00D174D7" w:rsidR="00FF06AB" w:rsidRPr="00DB0BFF" w:rsidRDefault="00FF06AB" w:rsidP="00FF06AB">
            <w:pPr>
              <w:pStyle w:val="ListParagraph"/>
              <w:numPr>
                <w:ilvl w:val="0"/>
                <w:numId w:val="6"/>
              </w:numPr>
              <w:rPr>
                <w:color w:val="C00000"/>
              </w:rPr>
            </w:pPr>
            <w:r w:rsidRPr="00DB0BFF">
              <w:rPr>
                <w:color w:val="C00000"/>
              </w:rPr>
              <w:t>cabinet structure</w:t>
            </w:r>
          </w:p>
          <w:p w14:paraId="4E539CA0" w14:textId="77777777" w:rsidR="00FF06AB" w:rsidRPr="00DB0BFF" w:rsidRDefault="00FF06AB" w:rsidP="00FF06AB">
            <w:pPr>
              <w:pStyle w:val="ListParagraph"/>
              <w:numPr>
                <w:ilvl w:val="0"/>
                <w:numId w:val="6"/>
              </w:numPr>
              <w:rPr>
                <w:color w:val="C00000"/>
              </w:rPr>
            </w:pPr>
            <w:r w:rsidRPr="00DB0BFF">
              <w:rPr>
                <w:color w:val="C00000"/>
              </w:rPr>
              <w:t>record (T)/Vinyl</w:t>
            </w:r>
          </w:p>
          <w:p w14:paraId="78AC90E5" w14:textId="77777777" w:rsidR="00FF06AB" w:rsidRPr="00DB0BFF" w:rsidRDefault="00FF06AB" w:rsidP="00FF06AB">
            <w:pPr>
              <w:pStyle w:val="ListParagraph"/>
              <w:numPr>
                <w:ilvl w:val="0"/>
                <w:numId w:val="6"/>
              </w:numPr>
              <w:rPr>
                <w:color w:val="C00000"/>
              </w:rPr>
            </w:pPr>
            <w:r w:rsidRPr="00DB0BFF">
              <w:rPr>
                <w:color w:val="C00000"/>
              </w:rPr>
              <w:t>stools bar and dining</w:t>
            </w:r>
          </w:p>
          <w:p w14:paraId="0F3F9B2E" w14:textId="77777777" w:rsidR="00FF06AB" w:rsidRPr="00DB0BFF" w:rsidRDefault="00FF06AB" w:rsidP="0079040B">
            <w:pPr>
              <w:pStyle w:val="ListParagraph"/>
              <w:rPr>
                <w:color w:val="50637D" w:themeColor="text2" w:themeTint="E6"/>
              </w:rPr>
            </w:pPr>
          </w:p>
          <w:p w14:paraId="1630DC1A" w14:textId="77777777" w:rsidR="00FF06AB" w:rsidRPr="00DB0BFF" w:rsidRDefault="00FF06AB" w:rsidP="0079040B"/>
        </w:tc>
      </w:tr>
      <w:tr w:rsidR="00FF06AB" w14:paraId="78DC9A65" w14:textId="77777777" w:rsidTr="00DB0BFF">
        <w:trPr>
          <w:jc w:val="center"/>
        </w:trPr>
        <w:tc>
          <w:tcPr>
            <w:tcW w:w="4508" w:type="dxa"/>
          </w:tcPr>
          <w:p w14:paraId="37A112D7" w14:textId="77777777" w:rsidR="00FF06AB" w:rsidRPr="00DB0BFF" w:rsidRDefault="00FF06AB" w:rsidP="0079040B">
            <w:pPr>
              <w:pStyle w:val="ListParagraph"/>
              <w:rPr>
                <w:sz w:val="28"/>
                <w:szCs w:val="28"/>
              </w:rPr>
            </w:pPr>
            <w:r w:rsidRPr="00DB0BFF">
              <w:rPr>
                <w:sz w:val="28"/>
                <w:szCs w:val="28"/>
              </w:rPr>
              <w:lastRenderedPageBreak/>
              <w:t>Other Rooms:</w:t>
            </w:r>
          </w:p>
          <w:p w14:paraId="395C80BF" w14:textId="77777777" w:rsidR="00FF06AB" w:rsidRPr="00DB0BFF" w:rsidRDefault="00FF06AB" w:rsidP="00DB0BFF">
            <w:pPr>
              <w:pStyle w:val="ListParagraph"/>
              <w:numPr>
                <w:ilvl w:val="0"/>
                <w:numId w:val="8"/>
              </w:numPr>
            </w:pPr>
            <w:r w:rsidRPr="00DB0BFF">
              <w:t>Barrels</w:t>
            </w:r>
          </w:p>
          <w:p w14:paraId="2CC3F388" w14:textId="77777777" w:rsidR="00FF06AB" w:rsidRPr="00DB0BFF" w:rsidRDefault="00FF06AB" w:rsidP="00DB0BFF">
            <w:pPr>
              <w:pStyle w:val="ListParagraph"/>
              <w:numPr>
                <w:ilvl w:val="0"/>
                <w:numId w:val="8"/>
              </w:numPr>
              <w:rPr>
                <w:color w:val="1F4E79" w:themeColor="accent1" w:themeShade="80"/>
              </w:rPr>
            </w:pPr>
            <w:r w:rsidRPr="00DB0BFF">
              <w:rPr>
                <w:color w:val="1F4E79" w:themeColor="accent1" w:themeShade="80"/>
              </w:rPr>
              <w:t>Pool table</w:t>
            </w:r>
          </w:p>
          <w:p w14:paraId="74628191" w14:textId="77777777" w:rsidR="00FF06AB" w:rsidRPr="00DB0BFF" w:rsidRDefault="00FF06AB" w:rsidP="00DB0BFF">
            <w:pPr>
              <w:pStyle w:val="ListParagraph"/>
              <w:ind w:left="1080"/>
              <w:rPr>
                <w:color w:val="70AD47" w:themeColor="accent6"/>
              </w:rPr>
            </w:pPr>
          </w:p>
        </w:tc>
      </w:tr>
    </w:tbl>
    <w:p w14:paraId="297DF5E6" w14:textId="77777777" w:rsidR="00FF06AB" w:rsidRDefault="00FF06AB" w:rsidP="00FF06AB"/>
    <w:p w14:paraId="2701D5FA" w14:textId="77777777" w:rsidR="00FF06AB" w:rsidRPr="002C5842" w:rsidRDefault="00FF06AB" w:rsidP="00FF06AB"/>
    <w:p w14:paraId="3B32D39A" w14:textId="10725905" w:rsidR="00DB0BFF" w:rsidRDefault="00DB0BFF" w:rsidP="00FC0567">
      <w:pPr>
        <w:pStyle w:val="Heading2"/>
        <w:jc w:val="both"/>
      </w:pPr>
      <w:r>
        <w:t>23</w:t>
      </w:r>
      <w:r>
        <w:t>/09/2024</w:t>
      </w:r>
    </w:p>
    <w:p w14:paraId="47C8AE9C" w14:textId="3E1487BE" w:rsidR="00DB0BFF" w:rsidRPr="00DB0BFF" w:rsidRDefault="00DB0BFF" w:rsidP="00FC0567">
      <w:pPr>
        <w:pStyle w:val="ListParagraph"/>
        <w:numPr>
          <w:ilvl w:val="0"/>
          <w:numId w:val="12"/>
        </w:numPr>
        <w:jc w:val="both"/>
      </w:pPr>
      <w:r>
        <w:t xml:space="preserve">Worked on </w:t>
      </w:r>
      <w:r w:rsidR="0041687A">
        <w:t xml:space="preserve">completing Jukebox, Vinyl and </w:t>
      </w:r>
      <w:r w:rsidR="008918D2">
        <w:t xml:space="preserve">Movements in Unity. </w:t>
      </w:r>
    </w:p>
    <w:p w14:paraId="27EC9CF4" w14:textId="17CCC6CD" w:rsidR="00DB0BFF" w:rsidRDefault="00DB0BFF" w:rsidP="00FC0567">
      <w:pPr>
        <w:pStyle w:val="Heading2"/>
        <w:jc w:val="both"/>
      </w:pPr>
      <w:r>
        <w:t>30</w:t>
      </w:r>
      <w:r>
        <w:t>/09/2024</w:t>
      </w:r>
    </w:p>
    <w:p w14:paraId="46346C32" w14:textId="2829D1A3" w:rsidR="00FC0567" w:rsidRPr="00FC0567" w:rsidRDefault="00FC0567" w:rsidP="00FC0567">
      <w:pPr>
        <w:pStyle w:val="ListParagraph"/>
        <w:numPr>
          <w:ilvl w:val="0"/>
          <w:numId w:val="12"/>
        </w:numPr>
        <w:jc w:val="both"/>
      </w:pPr>
      <w:r>
        <w:t xml:space="preserve">Worked on just the texturing for the walls (not as many models) </w:t>
      </w:r>
      <w:proofErr w:type="gramStart"/>
      <w:r>
        <w:t>in order to</w:t>
      </w:r>
      <w:proofErr w:type="gramEnd"/>
      <w:r>
        <w:t xml:space="preserve"> get the blueprint of the saloon. </w:t>
      </w:r>
    </w:p>
    <w:p w14:paraId="1E838EFC" w14:textId="636FA127" w:rsidR="00DB0BFF" w:rsidRDefault="00DB0BFF" w:rsidP="00FC0567">
      <w:pPr>
        <w:pStyle w:val="Heading2"/>
        <w:jc w:val="both"/>
      </w:pPr>
      <w:r>
        <w:t>07</w:t>
      </w:r>
      <w:r>
        <w:t>/</w:t>
      </w:r>
      <w:r>
        <w:t>10</w:t>
      </w:r>
      <w:r>
        <w:t>/2024</w:t>
      </w:r>
    </w:p>
    <w:p w14:paraId="05713AD3" w14:textId="5B7F3CCA" w:rsidR="00FC0567" w:rsidRPr="00FC0567" w:rsidRDefault="00FC0567" w:rsidP="00FC0567">
      <w:pPr>
        <w:pStyle w:val="ListParagraph"/>
        <w:numPr>
          <w:ilvl w:val="0"/>
          <w:numId w:val="12"/>
        </w:numPr>
        <w:jc w:val="both"/>
      </w:pPr>
      <w:r>
        <w:t>Worked on modelling small furnishings/decors such as bottles, cushions and organising the basic structure of the saloon. Worked on getting the interaction for the Jukebox to work</w:t>
      </w:r>
    </w:p>
    <w:p w14:paraId="61A32F8D" w14:textId="0FDDD716" w:rsidR="00DB0BFF" w:rsidRDefault="00DB0BFF" w:rsidP="00FC0567">
      <w:pPr>
        <w:pStyle w:val="Heading2"/>
        <w:jc w:val="both"/>
      </w:pPr>
      <w:r>
        <w:t>1</w:t>
      </w:r>
      <w:r>
        <w:t>4</w:t>
      </w:r>
      <w:r>
        <w:t>/</w:t>
      </w:r>
      <w:r>
        <w:t>10</w:t>
      </w:r>
      <w:r>
        <w:t>/2024</w:t>
      </w:r>
    </w:p>
    <w:p w14:paraId="6BFF15C0" w14:textId="2BC5D71C" w:rsidR="0041687A" w:rsidRPr="0041687A" w:rsidRDefault="0041687A" w:rsidP="00FC0567">
      <w:pPr>
        <w:pStyle w:val="ListParagraph"/>
        <w:numPr>
          <w:ilvl w:val="0"/>
          <w:numId w:val="12"/>
        </w:numPr>
        <w:jc w:val="both"/>
      </w:pPr>
      <w:r>
        <w:t xml:space="preserve">Wrapped up </w:t>
      </w:r>
      <w:proofErr w:type="gramStart"/>
      <w:r>
        <w:t>all of</w:t>
      </w:r>
      <w:proofErr w:type="gramEnd"/>
      <w:r>
        <w:t xml:space="preserve"> the models so that we could focus on lighting and environment with a few fixes on interactivity. </w:t>
      </w:r>
    </w:p>
    <w:p w14:paraId="3B47A5CD" w14:textId="463FBA57" w:rsidR="00DB0BFF" w:rsidRDefault="00DB0BFF" w:rsidP="00FC0567">
      <w:pPr>
        <w:pStyle w:val="Heading2"/>
        <w:jc w:val="both"/>
      </w:pPr>
      <w:r>
        <w:t>23</w:t>
      </w:r>
      <w:r>
        <w:t>/</w:t>
      </w:r>
      <w:r>
        <w:t>10</w:t>
      </w:r>
      <w:r>
        <w:t>/2024</w:t>
      </w:r>
    </w:p>
    <w:p w14:paraId="10808E86" w14:textId="3EB911EA" w:rsidR="00FC0567" w:rsidRPr="00FC0567" w:rsidRDefault="00FC0567" w:rsidP="00FC0567">
      <w:pPr>
        <w:pStyle w:val="ListParagraph"/>
        <w:numPr>
          <w:ilvl w:val="0"/>
          <w:numId w:val="12"/>
        </w:numPr>
        <w:jc w:val="both"/>
      </w:pPr>
      <w:r>
        <w:t xml:space="preserve">Focused on refining our work and producing something </w:t>
      </w:r>
      <w:proofErr w:type="gramStart"/>
      <w:r>
        <w:t>more higher</w:t>
      </w:r>
      <w:proofErr w:type="gramEnd"/>
      <w:r>
        <w:t xml:space="preserve"> quality making sure all of the functions work as intended. </w:t>
      </w:r>
    </w:p>
    <w:p w14:paraId="01FF540A" w14:textId="77777777" w:rsidR="00DB0BFF" w:rsidRPr="00DB0BFF" w:rsidRDefault="00DB0BFF" w:rsidP="00DB0BFF"/>
    <w:p w14:paraId="5C8E7ECC" w14:textId="77777777" w:rsidR="00DB0BFF" w:rsidRPr="00DB0BFF" w:rsidRDefault="00DB0BFF" w:rsidP="00DB0BFF"/>
    <w:p w14:paraId="051C01F4" w14:textId="77777777" w:rsidR="00DB0BFF" w:rsidRPr="00DB0BFF" w:rsidRDefault="00DB0BFF" w:rsidP="00DB0BFF"/>
    <w:p w14:paraId="49250FCC" w14:textId="77777777" w:rsidR="00D70534" w:rsidRPr="00D70534" w:rsidRDefault="00D70534" w:rsidP="00D70534"/>
    <w:p w14:paraId="2DDBDD74" w14:textId="77777777" w:rsidR="00D70534" w:rsidRPr="00D70534" w:rsidRDefault="00D70534" w:rsidP="00D70534"/>
    <w:p w14:paraId="66CB6489" w14:textId="77777777" w:rsidR="00D70534" w:rsidRPr="00D70534" w:rsidRDefault="00D70534" w:rsidP="00D70534"/>
    <w:sectPr w:rsidR="00D70534" w:rsidRPr="00D7053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6E6D20"/>
    <w:multiLevelType w:val="hybridMultilevel"/>
    <w:tmpl w:val="79B69A1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EEC1FAB"/>
    <w:multiLevelType w:val="hybridMultilevel"/>
    <w:tmpl w:val="3FC032D6"/>
    <w:lvl w:ilvl="0" w:tplc="E9305410">
      <w:numFmt w:val="bullet"/>
      <w:lvlText w:val="-"/>
      <w:lvlJc w:val="left"/>
      <w:pPr>
        <w:ind w:left="1080" w:hanging="360"/>
      </w:pPr>
      <w:rPr>
        <w:rFonts w:ascii="Aptos" w:eastAsiaTheme="minorHAnsi" w:hAnsi="Aptos" w:cstheme="minorBidi"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C34DDC"/>
    <w:multiLevelType w:val="hybridMultilevel"/>
    <w:tmpl w:val="C2E2105A"/>
    <w:lvl w:ilvl="0" w:tplc="E9305410">
      <w:numFmt w:val="bullet"/>
      <w:lvlText w:val="-"/>
      <w:lvlJc w:val="left"/>
      <w:pPr>
        <w:ind w:left="1080" w:hanging="360"/>
      </w:pPr>
      <w:rPr>
        <w:rFonts w:ascii="Aptos" w:eastAsiaTheme="minorHAnsi" w:hAnsi="Aptos" w:cstheme="minorBidi"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F054964"/>
    <w:multiLevelType w:val="hybridMultilevel"/>
    <w:tmpl w:val="7416D9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0A6330D"/>
    <w:multiLevelType w:val="hybridMultilevel"/>
    <w:tmpl w:val="50CE7D44"/>
    <w:lvl w:ilvl="0" w:tplc="E9305410">
      <w:numFmt w:val="bullet"/>
      <w:lvlText w:val="-"/>
      <w:lvlJc w:val="left"/>
      <w:pPr>
        <w:ind w:left="1080" w:hanging="360"/>
      </w:pPr>
      <w:rPr>
        <w:rFonts w:ascii="Aptos" w:eastAsiaTheme="minorHAnsi" w:hAnsi="Aptos" w:cstheme="minorBidi" w:hint="default"/>
        <w:sz w:val="28"/>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5" w15:restartNumberingAfterBreak="0">
    <w:nsid w:val="336F65BD"/>
    <w:multiLevelType w:val="hybridMultilevel"/>
    <w:tmpl w:val="A3FA36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39A95630"/>
    <w:multiLevelType w:val="hybridMultilevel"/>
    <w:tmpl w:val="4EC8A2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0774E52"/>
    <w:multiLevelType w:val="hybridMultilevel"/>
    <w:tmpl w:val="CEDEC02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9033C81"/>
    <w:multiLevelType w:val="hybridMultilevel"/>
    <w:tmpl w:val="AB5EE8F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75D4DA9"/>
    <w:multiLevelType w:val="hybridMultilevel"/>
    <w:tmpl w:val="22EC238E"/>
    <w:lvl w:ilvl="0" w:tplc="E9305410">
      <w:numFmt w:val="bullet"/>
      <w:lvlText w:val="-"/>
      <w:lvlJc w:val="left"/>
      <w:pPr>
        <w:ind w:left="1080" w:hanging="360"/>
      </w:pPr>
      <w:rPr>
        <w:rFonts w:ascii="Aptos" w:eastAsiaTheme="minorHAnsi" w:hAnsi="Aptos" w:cstheme="minorBidi"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DB407C2"/>
    <w:multiLevelType w:val="hybridMultilevel"/>
    <w:tmpl w:val="EB78E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128001E"/>
    <w:multiLevelType w:val="hybridMultilevel"/>
    <w:tmpl w:val="7C52C38A"/>
    <w:lvl w:ilvl="0" w:tplc="E9305410">
      <w:numFmt w:val="bullet"/>
      <w:lvlText w:val="-"/>
      <w:lvlJc w:val="left"/>
      <w:pPr>
        <w:ind w:left="1080" w:hanging="360"/>
      </w:pPr>
      <w:rPr>
        <w:rFonts w:ascii="Aptos" w:eastAsiaTheme="minorHAnsi" w:hAnsi="Aptos" w:cstheme="minorBidi"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22A3A6B"/>
    <w:multiLevelType w:val="hybridMultilevel"/>
    <w:tmpl w:val="C63C692E"/>
    <w:lvl w:ilvl="0" w:tplc="1B362E04">
      <w:numFmt w:val="bullet"/>
      <w:lvlText w:val="-"/>
      <w:lvlJc w:val="left"/>
      <w:pPr>
        <w:ind w:left="720" w:hanging="360"/>
      </w:pPr>
      <w:rPr>
        <w:rFonts w:ascii="Calibri" w:eastAsiaTheme="minorHAnsi" w:hAnsi="Calibri"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698B38B4"/>
    <w:multiLevelType w:val="hybridMultilevel"/>
    <w:tmpl w:val="62E0C0F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09774144">
    <w:abstractNumId w:val="0"/>
  </w:num>
  <w:num w:numId="2" w16cid:durableId="670641651">
    <w:abstractNumId w:val="12"/>
  </w:num>
  <w:num w:numId="3" w16cid:durableId="1195390907">
    <w:abstractNumId w:val="5"/>
  </w:num>
  <w:num w:numId="4" w16cid:durableId="347483529">
    <w:abstractNumId w:val="3"/>
  </w:num>
  <w:num w:numId="5" w16cid:durableId="32661898">
    <w:abstractNumId w:val="6"/>
  </w:num>
  <w:num w:numId="6" w16cid:durableId="1634602914">
    <w:abstractNumId w:val="13"/>
  </w:num>
  <w:num w:numId="7" w16cid:durableId="1849907532">
    <w:abstractNumId w:val="4"/>
  </w:num>
  <w:num w:numId="8" w16cid:durableId="83649926">
    <w:abstractNumId w:val="2"/>
  </w:num>
  <w:num w:numId="9" w16cid:durableId="1293756170">
    <w:abstractNumId w:val="11"/>
  </w:num>
  <w:num w:numId="10" w16cid:durableId="1232153904">
    <w:abstractNumId w:val="7"/>
  </w:num>
  <w:num w:numId="11" w16cid:durableId="1644968271">
    <w:abstractNumId w:val="8"/>
  </w:num>
  <w:num w:numId="12" w16cid:durableId="595141002">
    <w:abstractNumId w:val="10"/>
  </w:num>
  <w:num w:numId="13" w16cid:durableId="1131248201">
    <w:abstractNumId w:val="1"/>
  </w:num>
  <w:num w:numId="14" w16cid:durableId="177223800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NDYxMTWyNDQzMzNQ0lEKTi0uzszPAykwrAUAG6sK+CwAAAA="/>
  </w:docVars>
  <w:rsids>
    <w:rsidRoot w:val="00D70534"/>
    <w:rsid w:val="00001156"/>
    <w:rsid w:val="0001405C"/>
    <w:rsid w:val="000E4F20"/>
    <w:rsid w:val="000F3F26"/>
    <w:rsid w:val="0011250B"/>
    <w:rsid w:val="0013531D"/>
    <w:rsid w:val="001B4583"/>
    <w:rsid w:val="002C5842"/>
    <w:rsid w:val="002E4FBD"/>
    <w:rsid w:val="003717D7"/>
    <w:rsid w:val="003C3A72"/>
    <w:rsid w:val="0041687A"/>
    <w:rsid w:val="00417E1B"/>
    <w:rsid w:val="004E4268"/>
    <w:rsid w:val="004F66FD"/>
    <w:rsid w:val="0056621A"/>
    <w:rsid w:val="00635C76"/>
    <w:rsid w:val="0071315B"/>
    <w:rsid w:val="008214DB"/>
    <w:rsid w:val="008918D2"/>
    <w:rsid w:val="008C4EE2"/>
    <w:rsid w:val="009018BA"/>
    <w:rsid w:val="009A15FC"/>
    <w:rsid w:val="009E216D"/>
    <w:rsid w:val="00A5653D"/>
    <w:rsid w:val="00A97563"/>
    <w:rsid w:val="00AC0FCC"/>
    <w:rsid w:val="00AC34B2"/>
    <w:rsid w:val="00AD1ED6"/>
    <w:rsid w:val="00B1413C"/>
    <w:rsid w:val="00B15508"/>
    <w:rsid w:val="00B615F8"/>
    <w:rsid w:val="00C67B83"/>
    <w:rsid w:val="00CF08A3"/>
    <w:rsid w:val="00CF127D"/>
    <w:rsid w:val="00D000D4"/>
    <w:rsid w:val="00D70534"/>
    <w:rsid w:val="00D80D67"/>
    <w:rsid w:val="00D922F3"/>
    <w:rsid w:val="00DB0BFF"/>
    <w:rsid w:val="00DC65F8"/>
    <w:rsid w:val="00EA0EE0"/>
    <w:rsid w:val="00EB46DF"/>
    <w:rsid w:val="00EB4718"/>
    <w:rsid w:val="00F373BF"/>
    <w:rsid w:val="00FC0567"/>
    <w:rsid w:val="00FF06AB"/>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5E329"/>
  <w15:chartTrackingRefBased/>
  <w15:docId w15:val="{5CB25C7E-102A-4C66-9C81-3501CDD56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05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F127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7053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05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7053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70534"/>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D70534"/>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D70534"/>
    <w:pPr>
      <w:ind w:left="720"/>
      <w:contextualSpacing/>
    </w:pPr>
  </w:style>
  <w:style w:type="table" w:styleId="ListTable2-Accent1">
    <w:name w:val="List Table 2 Accent 1"/>
    <w:basedOn w:val="TableNormal"/>
    <w:uiPriority w:val="47"/>
    <w:rsid w:val="001B4583"/>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uiPriority w:val="9"/>
    <w:rsid w:val="00CF127D"/>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FF06AB"/>
    <w:pPr>
      <w:spacing w:after="0" w:line="240" w:lineRule="auto"/>
    </w:pPr>
    <w:rPr>
      <w:kern w:val="2"/>
      <w:lang w:val="en-AU"/>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customXml" Target="ink/ink1.xml"/><Relationship Id="rId4" Type="http://schemas.openxmlformats.org/officeDocument/2006/relationships/webSettings" Target="webSetting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6T00:11:22.412"/>
    </inkml:context>
    <inkml:brush xml:id="br0">
      <inkml:brushProperty name="width" value="0.05" units="cm"/>
      <inkml:brushProperty name="height" value="0.05" units="cm"/>
    </inkml:brush>
  </inkml:definitions>
  <inkml:trace contextRef="#ctx0" brushRef="#br0">1666 234 24575,'-9'10'0,"0"1"0,1 1 0,0-1 0,1 1 0,-8 20 0,-19 29 0,-37 54 0,-31 42 0,-22 9 0,-45 55 0,161-210 0,-109 125 0,116-135 0,0-1 0,1 1 0,-1 0 0,1 0 0,-1-1 0,0 1 0,0 0 0,1-1 0,-1 1 0,0-1 0,0 1 0,0-1 0,0 1 0,1-1 0,-1 1 0,0-1 0,0 0 0,0 0 0,0 1 0,0-1 0,0 0 0,0 0 0,-2 0 0,3-1 0,-1 1 0,1-1 0,-1 0 0,1 0 0,-1 1 0,1-1 0,-1 0 0,1 1 0,0-1 0,-1 0 0,1 0 0,0 0 0,0 1 0,0-1 0,-1 0 0,1 0 0,0 0 0,0 0 0,0 0 0,1-1 0,-1-9 0,1 1 0,1-1 0,2-10 0,19-54 0,55-122 0,-38 103 0,-26 65 0,1 1 0,1 0 0,1 1 0,2 1 0,1 0 0,35-34 0,-43 45 0,-1 0 0,0-1 0,11-20 0,3-7 0,29-37 0,-84 119 0,-3-2 0,-65 60 0,64-66 0,-314 262 0,326-270 0,19-18 0,16-15 0,78-69 0,3 5 0,3 4 0,171-94 0,-237 150 0,-21 12 0,-8 6 0,-12 14 0,-21 20 0,-67 65 0,-49 27 0,59-54 0,-126 104 0,159-134 0,25-20 0,-47 31 0,74-55 0,1-1 0,-1 1 0,0-1 0,0 0 0,0 0 0,0 0 0,0 0 0,-4 0 0,7-1 0,-1 0 0,1 0 0,0 0 0,-1 0 0,1 0 0,0 0 0,-1 0 0,1 0 0,-1 0 0,1 0 0,0-1 0,-1 1 0,1 0 0,0 0 0,-1 0 0,1 0 0,0-1 0,-1 1 0,1 0 0,0 0 0,-1-1 0,1 1 0,0 0 0,0 0 0,-1-1 0,1 0 0,0 0 0,0 1 0,-1-1 0,1 0 0,0 0 0,0 0 0,0 0 0,1 0 0,-1 0 0,0 0 0,0 0 0,1 0 0,-1 0 0,0 0 0,1 0 0,-1 0 0,1-1 0,10-15 0,0-1 0,1 1 0,1 1 0,22-22 0,-11 10 0,143-143 0,-130 139 0,2 1 0,79-49 0,-93 67 0,-17 10 0,-1-1 0,0 0 0,-1 0 0,1-1 0,-1 1 0,0-1 0,0-1 0,8-9 0,106-122 0,-100 117 0,-20 19 0,0 1 0,1 0 0,-1-1 0,0 1 0,1 0 0,-1 0 0,0 0 0,1-1 0,-1 1 0,1 0 0,-1 0 0,0 0 0,1 0 0,-1 0 0,1 0 0,-1 0 0,0 0 0,1 0 0,-1 0 0,1 0 0,-1 0 0,0 0 0,1 0 0,0 1 0,-1-1 0,1 1 0,-1-1 0,0 1 0,0 0 0,1-1 0,-1 1 0,0-1 0,0 1 0,0 0 0,1-1 0,-1 1 0,0 0 0,0-1 0,0 1 0,0 0 0,0-1 0,0 1 0,0 0 0,-1 0 0,-4 25 0,-1-1 0,-1 0 0,-1-1 0,-19 40 0,5-14 0,14-29 0,2-7 0,0 0 0,1 0 0,-3 17 0,8-31 0,0 1 0,0 0 0,0-1 0,-1 1 0,1-1 0,0 1 0,0 0 0,0-1 0,0 1 0,0-1 0,0 1 0,0 0 0,1-1 0,-1 1 0,0-1 0,0 1 0,0-1 0,0 1 0,1-1 0,-1 1 0,0 0 0,1-1 0,-1 1 0,0-1 0,1 0 0,-1 1 0,1-1 0,-1 1 0,0-1 0,1 0 0,0 1 0,0-1 0,0 0 0,1 1 0,-1-1 0,0 0 0,0 0 0,1-1 0,-1 1 0,0 0 0,0 0 0,0-1 0,1 1 0,-1 0 0,2-2 0,14-7 0,-1-1 0,0-1 0,0 0 0,-1-1 0,-1-1 0,17-19 0,-9 11 0,30-24 0,-50 43 0,0 1 0,0 0 0,0-1 0,0 1 0,0 0 0,0 0 0,0 0 0,0 0 0,0 1 0,0-1 0,0 0 0,1 1 0,-1 0 0,0-1 0,0 1 0,4 0 0,-5 1 0,1-1 0,-1 1 0,0 0 0,0-1 0,0 1 0,0 0 0,0 0 0,0 0 0,0 0 0,0 0 0,0 0 0,0 0 0,0 0 0,0 0 0,-1 0 0,1 1 0,-1-1 0,1 0 0,-1 0 0,1 1 0,-1-1 0,1 0 0,-1 1 0,0-1 0,0 0 0,0 1 0,0 1 0,0 20 0,-1 0 0,-1-1 0,0 1 0,-8 26 0,91-318 0,-77 259 0,1-1 0,0 1 0,1 0 0,0 0 0,1 0 0,0 1 0,0 0 0,16-16 0,5-5 0,5-12 0,-3-1 0,-1-1 0,-2-1 0,28-66 0,-44 82 0,-11 26 0,-3 6 0,-27 42 0,-75 149 0,-105 271 0,209-463 0,-2 13 0,7-14 0,9-6 0,41-28 0,84-67 0,43-55 0,44-66 0,-161 150 0,69-100 0,-122 152 0,-11 19 0,0 0 0,0-1 0,0 1 0,0 0 0,0 0 0,0 0 0,-1 0 0,1 0 0,0 0 0,0 0 0,0 0 0,0 0 0,-1 0 0,1 0 0,0 0 0,0-1 0,0 1 0,0 0 0,-1 0 0,1 0 0,0 1 0,0-1 0,0 0 0,-1 0 0,1 0 0,0 0 0,0 0 0,0 0 0,0 0 0,0 0 0,-1 0 0,1 0 0,0 0 0,0 0 0,0 1 0,0-1 0,0 0 0,-1 0 0,1 0 0,0 0 0,0 0 0,0 1 0,0-1 0,0 0 0,0 0 0,0 0 0,0 0 0,0 1 0,-33 28 0,29-26 0,-199 186 0,185-172 0,0 1 0,1 1 0,0 0 0,2 1 0,-15 24 0,24-33 0,0 0 0,1 0 0,0 0 0,1 1 0,0 0 0,1 0 0,0 0 0,1 0 0,0 0 0,1 1 0,0-1 0,2 17 0,-1-25 0,0-1 0,1 1 0,0-1 0,-1 1 0,1-1 0,0 0 0,1 1 0,-1-1 0,1 0 0,-1 0 0,1 1 0,0-1 0,0-1 0,0 1 0,1 0 0,-1 0 0,1-1 0,-1 0 0,1 1 0,0-1 0,0 0 0,0 0 0,4 2 0,0 1 0,-11-1 0,-23 2 0,15-4 0,-167 24 0,-69 13 0,-446 122-909,191-39-117,502-121 1025,-88 18-118,-126 13-1,184-33 120,31 1 0,-1 0 0,1 0 0,0 0 0,0 0 0,0 0 0,0 0 0,0 0 0,-1 0 0,1 0 0,0 0 0,0 0 0,0 0 0,0 0 0,0 0 0,0-1 0,-1 1 0,1 0 0,0 0 0,0 0 0,0 0 0,0 0 0,0 0 0,0-1 0,0 1 0,0 0 0,0 0 0,0 0 0,0 0 0,0 0 0,0-1 0,0 1 0,-1 0 0,1 0 0,0 0 0,0 0 0,1 0 0,-1-1 0,0 1 0,0 0 0,0 0 0,0 0 0,0 0 0,0 0 0,0-1 0,0 1 0,0 0 0,0 0 0,0 0 0,16-12 0,18-4-1606,2 1-1,73-20 1,-101 32 1372,219-55-1315,1 9 0,3 10-1,235-9 1,-272 41 4556,-140 8-78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4</Pages>
  <Words>762</Words>
  <Characters>434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AUT University</Company>
  <LinksUpToDate>false</LinksUpToDate>
  <CharactersWithSpaces>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Marks</dc:creator>
  <cp:keywords/>
  <dc:description/>
  <cp:lastModifiedBy>Ishanika Singh</cp:lastModifiedBy>
  <cp:revision>39</cp:revision>
  <dcterms:created xsi:type="dcterms:W3CDTF">2016-04-03T01:51:00Z</dcterms:created>
  <dcterms:modified xsi:type="dcterms:W3CDTF">2024-10-16T01:12:00Z</dcterms:modified>
</cp:coreProperties>
</file>